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B49" w:rsidRDefault="007169A3" w:rsidP="00603B49">
      <w:pPr>
        <w:spacing w:after="0" w:line="240" w:lineRule="auto"/>
        <w:rPr>
          <w:rFonts w:asciiTheme="majorHAnsi" w:hAnsiTheme="majorHAnsi" w:cstheme="majorHAnsi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E828E67" wp14:editId="019DE2A2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57530"/>
                <wp:effectExtent l="133350" t="76200" r="137160" b="7112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5753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740D52" w:rsidRDefault="00740D52" w:rsidP="00740D52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bookmarkStart w:id="0" w:name="_GoBack"/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KOMPETENCER</w:t>
                            </w:r>
                          </w:p>
                          <w:bookmarkEnd w:id="0"/>
                          <w:p w:rsidR="007169A3" w:rsidRPr="0062164E" w:rsidRDefault="007169A3" w:rsidP="007169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MINDMAP</w:t>
                            </w:r>
                          </w:p>
                          <w:p w:rsidR="007169A3" w:rsidRPr="0016349E" w:rsidRDefault="007169A3" w:rsidP="007169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828E67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3.9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vzmegIAAM8EAAAOAAAAZHJzL2Uyb0RvYy54bWysVE1v2zAMvQ/YfxB0X+24cZ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" fillcolor="#248486" stroked="f">
                <v:shadow on="t" type="perspective" color="black" opacity="26214f" offset="0,0" matrix="66847f,,,66847f"/>
                <v:textbox>
                  <w:txbxContent>
                    <w:p w:rsidR="00740D52" w:rsidRDefault="00740D52" w:rsidP="00740D52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bookmarkStart w:id="1" w:name="_GoBack"/>
                      <w:r>
                        <w:rPr>
                          <w:rFonts w:cstheme="minorHAnsi"/>
                          <w:b/>
                          <w:color w:val="FFFFFF" w:themeColor="background1"/>
                        </w:rPr>
                        <w:t>KOMPETENCER</w:t>
                      </w:r>
                    </w:p>
                    <w:bookmarkEnd w:id="1"/>
                    <w:p w:rsidR="007169A3" w:rsidRPr="0062164E" w:rsidRDefault="007169A3" w:rsidP="007169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MINDMAP</w:t>
                      </w:r>
                    </w:p>
                    <w:p w:rsidR="007169A3" w:rsidRPr="0016349E" w:rsidRDefault="007169A3" w:rsidP="007169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FORMÅL MED ØVELSEN: </w:t>
      </w:r>
    </w:p>
    <w:p w:rsidR="00A25DA9" w:rsidRPr="005C3D9B" w:rsidRDefault="001A51C0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t skabe et mindmap </w:t>
      </w:r>
      <w:r w:rsidR="005C3D9B" w:rsidRPr="005C3D9B">
        <w:rPr>
          <w:rFonts w:asciiTheme="majorHAnsi" w:hAnsiTheme="majorHAnsi" w:cstheme="majorHAnsi"/>
        </w:rPr>
        <w:t>over dine kompetencer.</w:t>
      </w:r>
    </w:p>
    <w:p w:rsidR="005C3D9B" w:rsidRPr="0062164E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:rsidR="0098296E" w:rsidRPr="00E832A1" w:rsidRDefault="0098296E" w:rsidP="00E832A1">
      <w:pPr>
        <w:pStyle w:val="Listeafsnit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</w:rPr>
      </w:pPr>
      <w:r w:rsidRPr="00E832A1">
        <w:rPr>
          <w:rFonts w:asciiTheme="majorHAnsi" w:hAnsiTheme="majorHAnsi" w:cstheme="majorHAnsi"/>
        </w:rPr>
        <w:t>Tøm hovedet på et papir, på computeren eller på post-</w:t>
      </w:r>
      <w:proofErr w:type="spellStart"/>
      <w:r w:rsidRPr="00E832A1">
        <w:rPr>
          <w:rFonts w:asciiTheme="majorHAnsi" w:hAnsiTheme="majorHAnsi" w:cstheme="majorHAnsi"/>
        </w:rPr>
        <w:t>its</w:t>
      </w:r>
      <w:proofErr w:type="spellEnd"/>
      <w:r w:rsidRPr="00E832A1">
        <w:rPr>
          <w:rFonts w:asciiTheme="majorHAnsi" w:hAnsiTheme="majorHAnsi" w:cstheme="majorHAnsi"/>
        </w:rPr>
        <w:t>. Vær ikke for selvkritisk.</w:t>
      </w:r>
    </w:p>
    <w:p w:rsidR="00E832A1" w:rsidRDefault="00E832A1" w:rsidP="00E832A1">
      <w:pPr>
        <w:spacing w:after="0" w:line="240" w:lineRule="auto"/>
        <w:rPr>
          <w:rFonts w:asciiTheme="majorHAnsi" w:hAnsiTheme="majorHAnsi" w:cstheme="majorHAnsi"/>
        </w:rPr>
      </w:pPr>
    </w:p>
    <w:p w:rsidR="0098296E" w:rsidRPr="00E832A1" w:rsidRDefault="00E832A1" w:rsidP="00E832A1">
      <w:pPr>
        <w:spacing w:after="0" w:line="240" w:lineRule="auto"/>
        <w:rPr>
          <w:rFonts w:asciiTheme="majorHAnsi" w:hAnsiTheme="majorHAnsi" w:cstheme="majorHAnsi"/>
        </w:rPr>
      </w:pPr>
      <w:r w:rsidRPr="00E832A1">
        <w:rPr>
          <w:rFonts w:asciiTheme="majorHAnsi" w:hAnsiTheme="majorHAnsi" w:cstheme="majorHAnsi"/>
        </w:rPr>
        <w:t>Med mindmap-</w:t>
      </w:r>
      <w:r w:rsidR="0098296E" w:rsidRPr="00E832A1">
        <w:rPr>
          <w:rFonts w:asciiTheme="majorHAnsi" w:hAnsiTheme="majorHAnsi" w:cstheme="majorHAnsi"/>
        </w:rPr>
        <w:t xml:space="preserve">metoden kan du sætte dine kompetencer i system. Hvor har du lært hvad? Og hvordan hænger de forskellige kompetencer sammen? </w:t>
      </w:r>
    </w:p>
    <w:p w:rsidR="0098296E" w:rsidRDefault="0098296E" w:rsidP="00603B49">
      <w:pPr>
        <w:spacing w:after="0" w:line="240" w:lineRule="auto"/>
        <w:rPr>
          <w:rFonts w:asciiTheme="majorHAnsi" w:hAnsiTheme="majorHAnsi" w:cstheme="majorHAnsi"/>
        </w:rPr>
      </w:pPr>
    </w:p>
    <w:p w:rsidR="0016088A" w:rsidRDefault="0016088A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usk, at du gerne må skrive den samme kompetence flere steder. Her må du gerne </w:t>
      </w:r>
      <w:r w:rsidR="0098296E">
        <w:rPr>
          <w:rFonts w:asciiTheme="majorHAnsi" w:hAnsiTheme="majorHAnsi" w:cstheme="majorHAnsi"/>
        </w:rPr>
        <w:t>være nørdet i dine begreber</w:t>
      </w:r>
      <w:r>
        <w:rPr>
          <w:rFonts w:asciiTheme="majorHAnsi" w:hAnsiTheme="majorHAnsi" w:cstheme="majorHAnsi"/>
        </w:rPr>
        <w:t xml:space="preserve">. Det vigtigste er, at du selv ved, hvad ting betyder og kan. </w:t>
      </w:r>
    </w:p>
    <w:p w:rsidR="00E832A1" w:rsidRDefault="00E832A1" w:rsidP="00603B49">
      <w:pPr>
        <w:spacing w:after="0" w:line="240" w:lineRule="auto"/>
        <w:rPr>
          <w:rFonts w:asciiTheme="majorHAnsi" w:hAnsiTheme="majorHAnsi" w:cstheme="majorHAnsi"/>
        </w:rPr>
      </w:pPr>
    </w:p>
    <w:p w:rsidR="0016088A" w:rsidRDefault="0016088A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ør dig selv den tjeneste at skrive selv de mest ”almindelige” ting ned – det er </w:t>
      </w:r>
      <w:r w:rsidR="00E832A1">
        <w:rPr>
          <w:rFonts w:asciiTheme="majorHAnsi" w:hAnsiTheme="majorHAnsi" w:cstheme="majorHAnsi"/>
        </w:rPr>
        <w:t xml:space="preserve">nemlig </w:t>
      </w:r>
      <w:r>
        <w:rPr>
          <w:rFonts w:asciiTheme="majorHAnsi" w:hAnsiTheme="majorHAnsi" w:cstheme="majorHAnsi"/>
        </w:rPr>
        <w:t xml:space="preserve">nemt at glemme det, man tror, man altid vil kunne huske. </w:t>
      </w:r>
    </w:p>
    <w:p w:rsidR="00266034" w:rsidRDefault="00266034" w:rsidP="00603B49">
      <w:pPr>
        <w:spacing w:after="0" w:line="240" w:lineRule="auto"/>
        <w:rPr>
          <w:rFonts w:asciiTheme="majorHAnsi" w:hAnsiTheme="majorHAnsi" w:cstheme="majorHAnsi"/>
        </w:rPr>
      </w:pPr>
    </w:p>
    <w:p w:rsidR="00266034" w:rsidRDefault="00266034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t er en god idé at tage udgangspunkt i bestemte sammenhænge, fx et bestemt projekt, og udfolde dit mindmap derfra.</w:t>
      </w:r>
      <w:r w:rsidR="00E832A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Hvis du gør det for forskellige projekter, vil dine mindmaps hurtigt overl</w:t>
      </w:r>
      <w:r w:rsidR="00A95009">
        <w:rPr>
          <w:rFonts w:asciiTheme="majorHAnsi" w:hAnsiTheme="majorHAnsi" w:cstheme="majorHAnsi"/>
        </w:rPr>
        <w:t>appe og skabe et samlet billede</w:t>
      </w:r>
      <w:r>
        <w:rPr>
          <w:rFonts w:asciiTheme="majorHAnsi" w:hAnsiTheme="majorHAnsi" w:cstheme="majorHAnsi"/>
        </w:rPr>
        <w:t>.</w:t>
      </w:r>
    </w:p>
    <w:p w:rsidR="00266034" w:rsidRDefault="00266034" w:rsidP="00603B49">
      <w:pPr>
        <w:spacing w:after="0" w:line="240" w:lineRule="auto"/>
        <w:rPr>
          <w:rFonts w:asciiTheme="majorHAnsi" w:hAnsiTheme="majorHAnsi" w:cstheme="majorHAnsi"/>
        </w:rPr>
      </w:pPr>
    </w:p>
    <w:p w:rsidR="001A51C0" w:rsidRDefault="00E832A1" w:rsidP="00603B49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vis</w:t>
      </w:r>
      <w:r w:rsidR="001A51C0">
        <w:rPr>
          <w:rFonts w:asciiTheme="majorHAnsi" w:hAnsiTheme="majorHAnsi" w:cstheme="majorHAnsi"/>
        </w:rPr>
        <w:t xml:space="preserve"> du </w:t>
      </w:r>
      <w:r>
        <w:rPr>
          <w:rFonts w:asciiTheme="majorHAnsi" w:hAnsiTheme="majorHAnsi" w:cstheme="majorHAnsi"/>
        </w:rPr>
        <w:t xml:space="preserve">gerne vil </w:t>
      </w:r>
      <w:r w:rsidR="001A51C0">
        <w:rPr>
          <w:rFonts w:asciiTheme="majorHAnsi" w:hAnsiTheme="majorHAnsi" w:cstheme="majorHAnsi"/>
        </w:rPr>
        <w:t>bruge computeren</w:t>
      </w:r>
      <w:r w:rsidR="0016088A">
        <w:rPr>
          <w:rFonts w:asciiTheme="majorHAnsi" w:hAnsiTheme="majorHAnsi" w:cstheme="majorHAnsi"/>
        </w:rPr>
        <w:t>,</w:t>
      </w:r>
      <w:r w:rsidR="001A51C0">
        <w:rPr>
          <w:rFonts w:asciiTheme="majorHAnsi" w:hAnsiTheme="majorHAnsi" w:cstheme="majorHAnsi"/>
        </w:rPr>
        <w:t xml:space="preserve"> kan du bruge on</w:t>
      </w:r>
      <w:r w:rsidR="0089191F">
        <w:rPr>
          <w:rFonts w:asciiTheme="majorHAnsi" w:hAnsiTheme="majorHAnsi" w:cstheme="majorHAnsi"/>
        </w:rPr>
        <w:t>line mindmap-værktøjer som fx</w:t>
      </w:r>
      <w:r>
        <w:rPr>
          <w:rFonts w:asciiTheme="majorHAnsi" w:hAnsiTheme="majorHAnsi" w:cstheme="majorHAnsi"/>
        </w:rPr>
        <w:t xml:space="preserve"> </w:t>
      </w:r>
      <w:hyperlink r:id="rId8" w:history="1">
        <w:r w:rsidRPr="00A70089">
          <w:rPr>
            <w:rStyle w:val="Hyperlink"/>
            <w:rFonts w:asciiTheme="majorHAnsi" w:hAnsiTheme="majorHAnsi" w:cstheme="majorHAnsi"/>
          </w:rPr>
          <w:t>www.bubble.us</w:t>
        </w:r>
      </w:hyperlink>
    </w:p>
    <w:p w:rsidR="005C3D9B" w:rsidRPr="0062164E" w:rsidRDefault="005C3D9B" w:rsidP="00603B49">
      <w:pPr>
        <w:spacing w:after="0" w:line="240" w:lineRule="auto"/>
        <w:rPr>
          <w:rFonts w:asciiTheme="majorHAnsi" w:hAnsiTheme="majorHAnsi" w:cstheme="majorHAnsi"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 xml:space="preserve">EKSEMPEL: </w:t>
      </w:r>
    </w:p>
    <w:p w:rsid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  <w:sectPr w:rsidR="005C3D9B" w:rsidSect="00603B49">
          <w:footerReference w:type="default" r:id="rId9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740D52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1.55pt;margin-top:.5pt;width:474.75pt;height:310.1pt;z-index:251659264;mso-position-horizontal-relative:text;mso-position-vertical-relative:text;mso-width-relative:page;mso-height-relative:page">
            <v:imagedata r:id="rId10" o:title="Mindmap"/>
          </v:shape>
        </w:pict>
      </w: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  <w:sectPr w:rsidR="00B14ADE" w:rsidSect="005C3D9B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</w:p>
    <w:p w:rsidR="00914CE2" w:rsidRDefault="00914CE2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B14ADE" w:rsidRPr="0062164E" w:rsidRDefault="00B14ADE" w:rsidP="00B14ADE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Default="0016349E" w:rsidP="00603B49">
      <w:pPr>
        <w:spacing w:after="0" w:line="240" w:lineRule="auto"/>
        <w:rPr>
          <w:rFonts w:asciiTheme="majorHAnsi" w:hAnsiTheme="majorHAnsi" w:cstheme="majorHAnsi"/>
        </w:rPr>
      </w:pPr>
    </w:p>
    <w:p w:rsidR="00B14ADE" w:rsidRDefault="00B14ADE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:rsidR="00B14ADE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5C3D9B">
        <w:rPr>
          <w:rFonts w:asciiTheme="majorHAnsi" w:hAnsiTheme="majorHAnsi" w:cstheme="majorHAnsi"/>
          <w:b/>
        </w:rPr>
        <w:t>MINE KOMPETENCER</w:t>
      </w:r>
      <w:r>
        <w:rPr>
          <w:rFonts w:asciiTheme="majorHAnsi" w:hAnsiTheme="majorHAnsi" w:cstheme="majorHAnsi"/>
          <w:b/>
        </w:rPr>
        <w:t>:</w:t>
      </w:r>
    </w:p>
    <w:p w:rsidR="005C3D9B" w:rsidRPr="005C3D9B" w:rsidRDefault="00B14ADE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46760</wp:posOffset>
                </wp:positionH>
                <wp:positionV relativeFrom="paragraph">
                  <wp:posOffset>2204720</wp:posOffset>
                </wp:positionV>
                <wp:extent cx="1524000" cy="581025"/>
                <wp:effectExtent l="19050" t="19050" r="19050" b="28575"/>
                <wp:wrapNone/>
                <wp:docPr id="3" name="El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69A3" w:rsidRDefault="007169A3" w:rsidP="007169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Ellipse 3" o:spid="_x0000_s1028" style="position:absolute;margin-left:58.8pt;margin-top:173.6pt;width:120pt;height:4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" filled="f" strokecolor="#248486 [3204]" strokeweight="3pt">
                <v:stroke joinstyle="miter"/>
                <v:textbox>
                  <w:txbxContent>
                    <w:p w:rsidR="007169A3" w:rsidRDefault="007169A3" w:rsidP="007169A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99285</wp:posOffset>
                </wp:positionH>
                <wp:positionV relativeFrom="paragraph">
                  <wp:posOffset>2738120</wp:posOffset>
                </wp:positionV>
                <wp:extent cx="1104900" cy="666750"/>
                <wp:effectExtent l="19050" t="19050" r="19050" b="19050"/>
                <wp:wrapNone/>
                <wp:docPr id="6" name="Lige forbindel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66675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BE3197" id="Lige forbindelse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9.55pt,215.6pt" to="236.55pt,26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" strokecolor="#248486 [3204]" strokeweight="3pt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0D18EE" wp14:editId="2782296B">
                <wp:simplePos x="0" y="0"/>
                <wp:positionH relativeFrom="column">
                  <wp:posOffset>4333875</wp:posOffset>
                </wp:positionH>
                <wp:positionV relativeFrom="paragraph">
                  <wp:posOffset>4191000</wp:posOffset>
                </wp:positionV>
                <wp:extent cx="1524000" cy="581025"/>
                <wp:effectExtent l="19050" t="19050" r="19050" b="28575"/>
                <wp:wrapNone/>
                <wp:docPr id="5" name="Ellips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5810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169A3" w:rsidRDefault="007169A3" w:rsidP="007169A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0D18EE" id="Ellipse 5" o:spid="_x0000_s1029" style="position:absolute;margin-left:341.25pt;margin-top:330pt;width:120pt;height:4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" filled="f" strokecolor="#248486 [3204]" strokeweight="3pt">
                <v:stroke joinstyle="miter"/>
                <v:textbox>
                  <w:txbxContent>
                    <w:p w:rsidR="007169A3" w:rsidRDefault="007169A3" w:rsidP="007169A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4483B1" wp14:editId="077CE7EF">
                <wp:simplePos x="0" y="0"/>
                <wp:positionH relativeFrom="column">
                  <wp:posOffset>3352800</wp:posOffset>
                </wp:positionH>
                <wp:positionV relativeFrom="paragraph">
                  <wp:posOffset>3657600</wp:posOffset>
                </wp:positionV>
                <wp:extent cx="1104900" cy="666750"/>
                <wp:effectExtent l="19050" t="19050" r="19050" b="19050"/>
                <wp:wrapNone/>
                <wp:docPr id="8" name="Lige forbindels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66675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AFFB04" id="Lige forbindelse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pt,4in" to="351pt,3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" strokecolor="#248486 [3204]" strokeweight="3pt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HAnsi"/>
          <w:b/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70735</wp:posOffset>
                </wp:positionH>
                <wp:positionV relativeFrom="paragraph">
                  <wp:posOffset>3290570</wp:posOffset>
                </wp:positionV>
                <wp:extent cx="2038350" cy="419100"/>
                <wp:effectExtent l="0" t="0" r="19050" b="19050"/>
                <wp:wrapNone/>
                <wp:docPr id="2" name="El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14ADE" w:rsidRDefault="00B14ADE" w:rsidP="00B14ADE">
                            <w:pPr>
                              <w:jc w:val="center"/>
                            </w:pPr>
                            <w:r>
                              <w:t>MINE KOMPETENC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Ellipse 2" o:spid="_x0000_s1026" style="position:absolute;margin-left:163.05pt;margin-top:259.1pt;width:160.5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" fillcolor="#248486 [3204]" strokecolor="#124142 [1604]" strokeweight="1pt">
                <v:stroke joinstyle="miter"/>
                <v:textbox>
                  <w:txbxContent>
                    <w:p w:rsidR="00B14ADE" w:rsidRDefault="00B14ADE" w:rsidP="00B14ADE">
                      <w:pPr>
                        <w:jc w:val="center"/>
                      </w:pPr>
                      <w:r>
                        <w:t>MINE KOMPETENCER</w:t>
                      </w:r>
                    </w:p>
                  </w:txbxContent>
                </v:textbox>
              </v:oval>
            </w:pict>
          </mc:Fallback>
        </mc:AlternateContent>
      </w:r>
    </w:p>
    <w:sectPr w:rsidR="005C3D9B" w:rsidRPr="005C3D9B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C2B"/>
    <w:multiLevelType w:val="hybridMultilevel"/>
    <w:tmpl w:val="5BB0F85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76E16"/>
    <w:rsid w:val="0016088A"/>
    <w:rsid w:val="0016349E"/>
    <w:rsid w:val="001A51C0"/>
    <w:rsid w:val="00266034"/>
    <w:rsid w:val="00307EBB"/>
    <w:rsid w:val="00493E96"/>
    <w:rsid w:val="005A0697"/>
    <w:rsid w:val="005C3D9B"/>
    <w:rsid w:val="005E7B1F"/>
    <w:rsid w:val="00603B49"/>
    <w:rsid w:val="0062164E"/>
    <w:rsid w:val="007169A3"/>
    <w:rsid w:val="00740D52"/>
    <w:rsid w:val="00817941"/>
    <w:rsid w:val="0089191F"/>
    <w:rsid w:val="00914CE2"/>
    <w:rsid w:val="0098296E"/>
    <w:rsid w:val="00A25DA9"/>
    <w:rsid w:val="00A34BEB"/>
    <w:rsid w:val="00A95009"/>
    <w:rsid w:val="00B14ADE"/>
    <w:rsid w:val="00D816F6"/>
    <w:rsid w:val="00E17EE0"/>
    <w:rsid w:val="00E83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Hyperlink">
    <w:name w:val="Hyperlink"/>
    <w:basedOn w:val="Standardskrifttypeiafsnit"/>
    <w:uiPriority w:val="99"/>
    <w:unhideWhenUsed/>
    <w:rsid w:val="001A51C0"/>
    <w:rPr>
      <w:color w:val="6A7784" w:themeColor="hyperlink"/>
      <w:u w:val="single"/>
    </w:rPr>
  </w:style>
  <w:style w:type="character" w:styleId="BesgtLink">
    <w:name w:val="FollowedHyperlink"/>
    <w:basedOn w:val="Standardskrifttypeiafsnit"/>
    <w:uiPriority w:val="99"/>
    <w:semiHidden/>
    <w:unhideWhenUsed/>
    <w:rsid w:val="001A51C0"/>
    <w:rPr>
      <w:color w:val="24848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76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bble.u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6BFFE-90C5-48E4-951D-6F0375479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4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5</cp:revision>
  <dcterms:created xsi:type="dcterms:W3CDTF">2019-11-12T10:13:00Z</dcterms:created>
  <dcterms:modified xsi:type="dcterms:W3CDTF">2020-05-11T12:50:00Z</dcterms:modified>
</cp:coreProperties>
</file>